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F0F9D" w14:textId="77777777" w:rsidR="0050216C" w:rsidRPr="0088738F" w:rsidRDefault="0050216C">
      <w:pPr>
        <w:rPr>
          <w:b/>
          <w:sz w:val="32"/>
          <w:szCs w:val="32"/>
        </w:rPr>
      </w:pPr>
      <w:bookmarkStart w:id="0" w:name="_GoBack"/>
      <w:bookmarkEnd w:id="0"/>
      <w:r w:rsidRPr="001A114C">
        <w:rPr>
          <w:b/>
          <w:sz w:val="32"/>
          <w:szCs w:val="32"/>
        </w:rPr>
        <w:t>VOTE TALLY SHEET</w:t>
      </w:r>
    </w:p>
    <w:p w14:paraId="7EA6EA0D" w14:textId="77777777" w:rsidR="001B55CA" w:rsidRDefault="00A01899" w:rsidP="00B3620A">
      <w:pPr>
        <w:spacing w:line="276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275EFD" wp14:editId="0273FC7C">
                <wp:simplePos x="0" y="0"/>
                <wp:positionH relativeFrom="column">
                  <wp:posOffset>809625</wp:posOffset>
                </wp:positionH>
                <wp:positionV relativeFrom="paragraph">
                  <wp:posOffset>199390</wp:posOffset>
                </wp:positionV>
                <wp:extent cx="7820025" cy="0"/>
                <wp:effectExtent l="9525" t="9525" r="9525" b="952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820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56600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63.75pt;margin-top:15.7pt;width:615.7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"/>
            </w:pict>
          </mc:Fallback>
        </mc:AlternateContent>
      </w:r>
      <w:r w:rsidR="00525AEC" w:rsidRPr="00497403">
        <w:rPr>
          <w:sz w:val="24"/>
          <w:szCs w:val="24"/>
        </w:rPr>
        <w:t>CANDIDATE:</w:t>
      </w:r>
      <w:r w:rsidR="001B55CA">
        <w:rPr>
          <w:sz w:val="24"/>
          <w:szCs w:val="24"/>
        </w:rPr>
        <w:t xml:space="preserve"> </w:t>
      </w:r>
      <w:r w:rsidR="009B27B3">
        <w:rPr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="001B55CA">
        <w:rPr>
          <w:sz w:val="24"/>
          <w:szCs w:val="24"/>
        </w:rPr>
        <w:instrText xml:space="preserve"> FORMTEXT </w:instrText>
      </w:r>
      <w:r w:rsidR="009B27B3">
        <w:rPr>
          <w:sz w:val="24"/>
          <w:szCs w:val="24"/>
        </w:rPr>
      </w:r>
      <w:r w:rsidR="009B27B3">
        <w:rPr>
          <w:sz w:val="24"/>
          <w:szCs w:val="24"/>
        </w:rPr>
        <w:fldChar w:fldCharType="separate"/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9B27B3">
        <w:rPr>
          <w:sz w:val="24"/>
          <w:szCs w:val="24"/>
        </w:rPr>
        <w:fldChar w:fldCharType="end"/>
      </w:r>
      <w:bookmarkEnd w:id="1"/>
      <w:r w:rsidR="001B55CA">
        <w:rPr>
          <w:sz w:val="24"/>
          <w:szCs w:val="24"/>
        </w:rPr>
        <w:tab/>
      </w:r>
      <w:r w:rsidR="001B55CA">
        <w:rPr>
          <w:sz w:val="24"/>
          <w:szCs w:val="24"/>
        </w:rPr>
        <w:tab/>
      </w:r>
      <w:r w:rsidR="001B55CA">
        <w:rPr>
          <w:sz w:val="24"/>
          <w:szCs w:val="24"/>
        </w:rPr>
        <w:tab/>
      </w:r>
    </w:p>
    <w:p w14:paraId="646DE3D7" w14:textId="77777777" w:rsidR="00525AEC" w:rsidRPr="00497403" w:rsidRDefault="00A01899" w:rsidP="00B3620A">
      <w:pPr>
        <w:spacing w:line="276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A9DC2B" wp14:editId="2D701D2A">
                <wp:simplePos x="0" y="0"/>
                <wp:positionH relativeFrom="column">
                  <wp:posOffset>952500</wp:posOffset>
                </wp:positionH>
                <wp:positionV relativeFrom="paragraph">
                  <wp:posOffset>194945</wp:posOffset>
                </wp:positionV>
                <wp:extent cx="7677150" cy="0"/>
                <wp:effectExtent l="9525" t="9525" r="9525" b="952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77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41F890" id="AutoShape 3" o:spid="_x0000_s1026" type="#_x0000_t32" style="position:absolute;margin-left:75pt;margin-top:15.35pt;width:604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"/>
            </w:pict>
          </mc:Fallback>
        </mc:AlternateContent>
      </w:r>
      <w:r w:rsidR="00525AEC" w:rsidRPr="00497403">
        <w:rPr>
          <w:sz w:val="24"/>
          <w:szCs w:val="24"/>
        </w:rPr>
        <w:t>DEPARTMENT:</w:t>
      </w:r>
      <w:r w:rsidR="00497403">
        <w:rPr>
          <w:sz w:val="24"/>
          <w:szCs w:val="24"/>
        </w:rPr>
        <w:t xml:space="preserve"> </w:t>
      </w:r>
      <w:r w:rsidR="009B27B3" w:rsidRPr="00B3620A">
        <w:rPr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514B30" w:rsidRPr="00B3620A">
        <w:rPr>
          <w:sz w:val="24"/>
          <w:szCs w:val="24"/>
        </w:rPr>
        <w:instrText xml:space="preserve"> FORMTEXT </w:instrText>
      </w:r>
      <w:r w:rsidR="009B27B3" w:rsidRPr="00B3620A">
        <w:rPr>
          <w:sz w:val="24"/>
          <w:szCs w:val="24"/>
        </w:rPr>
      </w:r>
      <w:r w:rsidR="009B27B3" w:rsidRPr="00B3620A">
        <w:rPr>
          <w:sz w:val="24"/>
          <w:szCs w:val="24"/>
        </w:rPr>
        <w:fldChar w:fldCharType="separate"/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9B27B3" w:rsidRPr="00B3620A">
        <w:rPr>
          <w:sz w:val="24"/>
          <w:szCs w:val="24"/>
        </w:rPr>
        <w:fldChar w:fldCharType="end"/>
      </w:r>
      <w:bookmarkEnd w:id="2"/>
    </w:p>
    <w:p w14:paraId="66CA9754" w14:textId="77777777" w:rsidR="00525AEC" w:rsidRPr="00497403" w:rsidRDefault="00A01899" w:rsidP="00B3620A">
      <w:pPr>
        <w:spacing w:line="276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1B9FF0" wp14:editId="5BD37F32">
                <wp:simplePos x="0" y="0"/>
                <wp:positionH relativeFrom="column">
                  <wp:posOffset>1676400</wp:posOffset>
                </wp:positionH>
                <wp:positionV relativeFrom="paragraph">
                  <wp:posOffset>191135</wp:posOffset>
                </wp:positionV>
                <wp:extent cx="7000875" cy="0"/>
                <wp:effectExtent l="9525" t="9525" r="9525" b="9525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00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3AB0CD" id="AutoShape 4" o:spid="_x0000_s1026" type="#_x0000_t32" style="position:absolute;margin-left:132pt;margin-top:15.05pt;width:551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"/>
            </w:pict>
          </mc:Fallback>
        </mc:AlternateContent>
      </w:r>
      <w:r w:rsidR="00525AEC" w:rsidRPr="00497403">
        <w:rPr>
          <w:sz w:val="24"/>
          <w:szCs w:val="24"/>
        </w:rPr>
        <w:t>PRESENT ACADEMIC RANK:</w:t>
      </w:r>
      <w:r w:rsidR="00B3620A">
        <w:rPr>
          <w:sz w:val="24"/>
          <w:szCs w:val="24"/>
        </w:rPr>
        <w:t xml:space="preserve"> </w:t>
      </w:r>
      <w:r w:rsidR="009B27B3" w:rsidRPr="00B3620A">
        <w:rPr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B3620A" w:rsidRPr="00B3620A">
        <w:rPr>
          <w:sz w:val="24"/>
          <w:szCs w:val="24"/>
        </w:rPr>
        <w:instrText xml:space="preserve"> FORMTEXT </w:instrText>
      </w:r>
      <w:r w:rsidR="009B27B3" w:rsidRPr="00B3620A">
        <w:rPr>
          <w:sz w:val="24"/>
          <w:szCs w:val="24"/>
        </w:rPr>
      </w:r>
      <w:r w:rsidR="009B27B3" w:rsidRPr="00B3620A">
        <w:rPr>
          <w:sz w:val="24"/>
          <w:szCs w:val="24"/>
        </w:rPr>
        <w:fldChar w:fldCharType="separate"/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DB7D5F">
        <w:rPr>
          <w:noProof/>
          <w:sz w:val="24"/>
          <w:szCs w:val="24"/>
        </w:rPr>
        <w:t> </w:t>
      </w:r>
      <w:r w:rsidR="009B27B3" w:rsidRPr="00B3620A">
        <w:rPr>
          <w:sz w:val="24"/>
          <w:szCs w:val="24"/>
        </w:rPr>
        <w:fldChar w:fldCharType="end"/>
      </w:r>
      <w:bookmarkEnd w:id="3"/>
    </w:p>
    <w:p w14:paraId="051C64C2" w14:textId="77777777" w:rsidR="0050216C" w:rsidRDefault="0050216C" w:rsidP="0088738F">
      <w:pPr>
        <w:spacing w:line="276" w:lineRule="auto"/>
        <w:rPr>
          <w:sz w:val="24"/>
          <w:szCs w:val="24"/>
        </w:rPr>
      </w:pPr>
      <w:r w:rsidRPr="00497403">
        <w:rPr>
          <w:sz w:val="24"/>
          <w:szCs w:val="24"/>
        </w:rPr>
        <w:t xml:space="preserve">ACADEMIC YEAR OF REVIEW:  </w:t>
      </w:r>
      <w:r w:rsidR="00C01383">
        <w:rPr>
          <w:sz w:val="24"/>
          <w:szCs w:val="24"/>
        </w:rPr>
        <w:t xml:space="preserve">AY </w:t>
      </w:r>
      <w:r w:rsidR="00B3620A">
        <w:rPr>
          <w:sz w:val="24"/>
          <w:szCs w:val="24"/>
        </w:rPr>
        <w:t xml:space="preserve"> </w:t>
      </w:r>
    </w:p>
    <w:p w14:paraId="2D5227E4" w14:textId="77777777" w:rsidR="0088738F" w:rsidRPr="0088738F" w:rsidRDefault="0088738F" w:rsidP="0088738F">
      <w:pPr>
        <w:spacing w:line="276" w:lineRule="auto"/>
        <w:rPr>
          <w:sz w:val="24"/>
          <w:szCs w:val="24"/>
        </w:rPr>
      </w:pPr>
    </w:p>
    <w:p w14:paraId="43D11F42" w14:textId="77777777" w:rsidR="0050216C" w:rsidRDefault="0050216C">
      <w:r>
        <w:t xml:space="preserve">REVIEWED FOR (CHECK ALL THAT APPLY):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2430"/>
        <w:gridCol w:w="7020"/>
      </w:tblGrid>
      <w:tr w:rsidR="001A114C" w14:paraId="4F91C87E" w14:textId="77777777" w:rsidTr="00117D82">
        <w:trPr>
          <w:trHeight w:val="350"/>
        </w:trPr>
        <w:tc>
          <w:tcPr>
            <w:tcW w:w="2808" w:type="dxa"/>
            <w:vAlign w:val="center"/>
          </w:tcPr>
          <w:p w14:paraId="48A9011D" w14:textId="77777777" w:rsidR="001A114C" w:rsidRDefault="001A114C" w:rsidP="00471DAB">
            <w:pPr>
              <w:jc w:val="center"/>
            </w:pPr>
            <w:r>
              <w:t xml:space="preserve">RETENTION </w:t>
            </w:r>
            <w:r w:rsidR="00B3620A">
              <w:t xml:space="preserve">     </w:t>
            </w:r>
            <w:r w:rsidR="00471DAB">
              <w:t xml:space="preserve"> </w:t>
            </w:r>
          </w:p>
        </w:tc>
        <w:tc>
          <w:tcPr>
            <w:tcW w:w="2430" w:type="dxa"/>
            <w:vAlign w:val="center"/>
          </w:tcPr>
          <w:p w14:paraId="169CA315" w14:textId="77777777" w:rsidR="001A114C" w:rsidRDefault="00B3620A" w:rsidP="00471DAB">
            <w:pPr>
              <w:jc w:val="center"/>
            </w:pPr>
            <w:r>
              <w:t xml:space="preserve">TENURE       </w:t>
            </w:r>
          </w:p>
        </w:tc>
        <w:tc>
          <w:tcPr>
            <w:tcW w:w="7020" w:type="dxa"/>
            <w:vAlign w:val="center"/>
          </w:tcPr>
          <w:p w14:paraId="1229258A" w14:textId="77777777" w:rsidR="001A114C" w:rsidRDefault="00B3620A" w:rsidP="00471DAB">
            <w:pPr>
              <w:jc w:val="center"/>
            </w:pPr>
            <w:r>
              <w:t xml:space="preserve">PROMOTION                </w:t>
            </w:r>
            <w:r w:rsidR="00497403">
              <w:t xml:space="preserve"> To the R</w:t>
            </w:r>
            <w:r>
              <w:t xml:space="preserve">ank of: </w:t>
            </w:r>
          </w:p>
        </w:tc>
      </w:tr>
    </w:tbl>
    <w:p w14:paraId="26C56DCE" w14:textId="77777777" w:rsidR="001A114C" w:rsidRDefault="00497403">
      <w:r>
        <w:t xml:space="preserve"> </w:t>
      </w:r>
    </w:p>
    <w:p w14:paraId="7F123E1D" w14:textId="77777777" w:rsidR="0050216C" w:rsidRPr="00497403" w:rsidRDefault="005F16B6">
      <w:pPr>
        <w:rPr>
          <w:b/>
          <w:sz w:val="24"/>
          <w:szCs w:val="24"/>
        </w:rPr>
      </w:pPr>
      <w:r>
        <w:rPr>
          <w:b/>
          <w:sz w:val="24"/>
          <w:szCs w:val="24"/>
        </w:rPr>
        <w:t>DECISION</w:t>
      </w:r>
      <w:r w:rsidR="0050216C" w:rsidRPr="00497403">
        <w:rPr>
          <w:b/>
          <w:sz w:val="24"/>
          <w:szCs w:val="24"/>
        </w:rPr>
        <w:t xml:space="preserve"> / VOTE TALLY:</w:t>
      </w:r>
    </w:p>
    <w:p w14:paraId="79E5ED45" w14:textId="77777777" w:rsidR="00525AEC" w:rsidRPr="00497403" w:rsidRDefault="0050216C">
      <w:pPr>
        <w:rPr>
          <w:sz w:val="24"/>
          <w:szCs w:val="24"/>
        </w:rPr>
      </w:pPr>
      <w:r w:rsidRPr="00497403">
        <w:rPr>
          <w:sz w:val="24"/>
          <w:szCs w:val="24"/>
        </w:rPr>
        <w:t>Each reviewing committ</w:t>
      </w:r>
      <w:r w:rsidR="002D558D">
        <w:rPr>
          <w:sz w:val="24"/>
          <w:szCs w:val="24"/>
        </w:rPr>
        <w:t>ee and administrator shall select</w:t>
      </w:r>
      <w:r w:rsidRPr="00497403">
        <w:rPr>
          <w:sz w:val="24"/>
          <w:szCs w:val="24"/>
        </w:rPr>
        <w:t xml:space="preserve"> “Y” [yes] or “N” [no] on the applicable line.  Date of review will be on the left most line as indicated.  Committees shall indicate vote tally in the following order:  </w:t>
      </w:r>
      <w:r w:rsidR="00160A03" w:rsidRPr="00497403">
        <w:rPr>
          <w:sz w:val="24"/>
          <w:szCs w:val="24"/>
        </w:rPr>
        <w:t>Number in favor; number against: number a</w:t>
      </w:r>
      <w:r w:rsidR="00525AEC" w:rsidRPr="00497403">
        <w:rPr>
          <w:sz w:val="24"/>
          <w:szCs w:val="24"/>
        </w:rPr>
        <w:t xml:space="preserve">bstaining.  </w:t>
      </w:r>
    </w:p>
    <w:p w14:paraId="04CC7152" w14:textId="77777777" w:rsidR="0050216C" w:rsidRPr="00497403" w:rsidRDefault="005F16B6">
      <w:pPr>
        <w:rPr>
          <w:sz w:val="24"/>
          <w:szCs w:val="24"/>
        </w:rPr>
      </w:pPr>
      <w:r w:rsidRPr="005F16B6">
        <w:rPr>
          <w:i/>
          <w:sz w:val="24"/>
          <w:szCs w:val="24"/>
        </w:rPr>
        <w:t>[</w:t>
      </w:r>
      <w:r w:rsidR="00160A03" w:rsidRPr="005F16B6">
        <w:rPr>
          <w:i/>
          <w:sz w:val="24"/>
          <w:szCs w:val="24"/>
        </w:rPr>
        <w:t xml:space="preserve">Sample:  </w:t>
      </w:r>
      <w:r w:rsidRPr="005F16B6">
        <w:rPr>
          <w:i/>
          <w:sz w:val="24"/>
          <w:szCs w:val="24"/>
        </w:rPr>
        <w:t xml:space="preserve">  </w:t>
      </w:r>
      <w:r w:rsidR="00160A03" w:rsidRPr="005F16B6">
        <w:rPr>
          <w:i/>
          <w:sz w:val="24"/>
          <w:szCs w:val="24"/>
        </w:rPr>
        <w:t xml:space="preserve">Committee of 7 – four </w:t>
      </w:r>
      <w:r w:rsidR="00525AEC" w:rsidRPr="005F16B6">
        <w:rPr>
          <w:i/>
          <w:sz w:val="24"/>
          <w:szCs w:val="24"/>
        </w:rPr>
        <w:t>in favor; two against; zero</w:t>
      </w:r>
      <w:r w:rsidR="00160A03" w:rsidRPr="005F16B6">
        <w:rPr>
          <w:i/>
          <w:sz w:val="24"/>
          <w:szCs w:val="24"/>
        </w:rPr>
        <w:t xml:space="preserve"> procedural abstention – the </w:t>
      </w:r>
      <w:r w:rsidR="00525AEC" w:rsidRPr="005F16B6">
        <w:rPr>
          <w:i/>
          <w:sz w:val="24"/>
          <w:szCs w:val="24"/>
        </w:rPr>
        <w:t>vote tally would be (4-2-0</w:t>
      </w:r>
      <w:r w:rsidR="00160A03" w:rsidRPr="005F16B6">
        <w:rPr>
          <w:i/>
          <w:sz w:val="24"/>
          <w:szCs w:val="24"/>
        </w:rPr>
        <w:t>)</w:t>
      </w:r>
      <w:r w:rsidR="001A114C" w:rsidRPr="005F16B6">
        <w:rPr>
          <w:i/>
          <w:sz w:val="24"/>
          <w:szCs w:val="24"/>
        </w:rPr>
        <w:t xml:space="preserve"> -</w:t>
      </w:r>
      <w:r w:rsidR="00160A03" w:rsidRPr="005F16B6">
        <w:rPr>
          <w:i/>
          <w:sz w:val="24"/>
          <w:szCs w:val="24"/>
        </w:rPr>
        <w:t xml:space="preserve">  Committee of 7 – four in favor; two against; zero procedural abstentions; one member absent – t</w:t>
      </w:r>
      <w:r w:rsidR="00497403" w:rsidRPr="005F16B6">
        <w:rPr>
          <w:i/>
          <w:sz w:val="24"/>
          <w:szCs w:val="24"/>
        </w:rPr>
        <w:t>he vote tally would be (4-2</w:t>
      </w:r>
      <w:r w:rsidR="00160A03" w:rsidRPr="005F16B6">
        <w:rPr>
          <w:i/>
          <w:sz w:val="24"/>
          <w:szCs w:val="24"/>
        </w:rPr>
        <w:t>-0-1).</w:t>
      </w:r>
      <w:r w:rsidRPr="005F16B6">
        <w:rPr>
          <w:i/>
          <w:sz w:val="24"/>
          <w:szCs w:val="24"/>
        </w:rPr>
        <w:t>]</w:t>
      </w:r>
    </w:p>
    <w:p w14:paraId="32241701" w14:textId="77777777" w:rsidR="00525AEC" w:rsidRDefault="00525AEC"/>
    <w:tbl>
      <w:tblPr>
        <w:tblStyle w:val="TableGrid"/>
        <w:tblW w:w="1422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530"/>
        <w:gridCol w:w="1710"/>
        <w:gridCol w:w="1170"/>
        <w:gridCol w:w="990"/>
        <w:gridCol w:w="1260"/>
        <w:gridCol w:w="1080"/>
        <w:gridCol w:w="1530"/>
        <w:gridCol w:w="1260"/>
        <w:gridCol w:w="1170"/>
        <w:gridCol w:w="990"/>
        <w:gridCol w:w="1530"/>
      </w:tblGrid>
      <w:tr w:rsidR="005F2E30" w:rsidRPr="005F2E30" w14:paraId="6D4CDCD0" w14:textId="77777777" w:rsidTr="005F2E30">
        <w:tc>
          <w:tcPr>
            <w:tcW w:w="1530" w:type="dxa"/>
          </w:tcPr>
          <w:p w14:paraId="2D934E64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</w:tcPr>
          <w:p w14:paraId="073321AE" w14:textId="77777777" w:rsidR="00525AEC" w:rsidRPr="005F2E30" w:rsidRDefault="00525AEC">
            <w:pPr>
              <w:rPr>
                <w:b/>
              </w:rPr>
            </w:pPr>
            <w:r w:rsidRPr="005F2E30">
              <w:rPr>
                <w:b/>
              </w:rPr>
              <w:t>Date</w:t>
            </w:r>
          </w:p>
        </w:tc>
        <w:tc>
          <w:tcPr>
            <w:tcW w:w="1170" w:type="dxa"/>
          </w:tcPr>
          <w:p w14:paraId="4F9FD166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Review</w:t>
            </w:r>
          </w:p>
        </w:tc>
        <w:tc>
          <w:tcPr>
            <w:tcW w:w="990" w:type="dxa"/>
          </w:tcPr>
          <w:p w14:paraId="413110F1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Decision</w:t>
            </w:r>
          </w:p>
        </w:tc>
        <w:tc>
          <w:tcPr>
            <w:tcW w:w="1260" w:type="dxa"/>
          </w:tcPr>
          <w:p w14:paraId="1263D40E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Vote</w:t>
            </w:r>
            <w:r w:rsidR="001A114C" w:rsidRPr="005F2E30">
              <w:rPr>
                <w:b/>
                <w:sz w:val="20"/>
                <w:szCs w:val="20"/>
              </w:rPr>
              <w:t xml:space="preserve"> </w:t>
            </w:r>
            <w:r w:rsidRPr="005F2E30">
              <w:rPr>
                <w:b/>
                <w:sz w:val="20"/>
                <w:szCs w:val="20"/>
              </w:rPr>
              <w:t>Tally</w:t>
            </w:r>
          </w:p>
        </w:tc>
        <w:tc>
          <w:tcPr>
            <w:tcW w:w="1080" w:type="dxa"/>
          </w:tcPr>
          <w:p w14:paraId="1ACAE326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Review</w:t>
            </w:r>
          </w:p>
        </w:tc>
        <w:tc>
          <w:tcPr>
            <w:tcW w:w="1530" w:type="dxa"/>
          </w:tcPr>
          <w:p w14:paraId="7478D5E9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Decision</w:t>
            </w:r>
          </w:p>
        </w:tc>
        <w:tc>
          <w:tcPr>
            <w:tcW w:w="1260" w:type="dxa"/>
          </w:tcPr>
          <w:p w14:paraId="5AB332D2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Vote</w:t>
            </w:r>
            <w:r w:rsidR="001A114C" w:rsidRPr="005F2E30">
              <w:rPr>
                <w:b/>
                <w:sz w:val="20"/>
                <w:szCs w:val="20"/>
              </w:rPr>
              <w:t xml:space="preserve"> </w:t>
            </w:r>
            <w:r w:rsidRPr="005F2E30">
              <w:rPr>
                <w:b/>
                <w:sz w:val="20"/>
                <w:szCs w:val="20"/>
              </w:rPr>
              <w:t>Tally</w:t>
            </w:r>
          </w:p>
        </w:tc>
        <w:tc>
          <w:tcPr>
            <w:tcW w:w="1170" w:type="dxa"/>
          </w:tcPr>
          <w:p w14:paraId="27B180C7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Review</w:t>
            </w:r>
          </w:p>
        </w:tc>
        <w:tc>
          <w:tcPr>
            <w:tcW w:w="990" w:type="dxa"/>
          </w:tcPr>
          <w:p w14:paraId="5FA607A4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Decision</w:t>
            </w:r>
          </w:p>
        </w:tc>
        <w:tc>
          <w:tcPr>
            <w:tcW w:w="1530" w:type="dxa"/>
          </w:tcPr>
          <w:p w14:paraId="7F800500" w14:textId="77777777" w:rsidR="00525AEC" w:rsidRPr="005F2E30" w:rsidRDefault="00525AEC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Vote</w:t>
            </w:r>
            <w:r w:rsidR="001A114C" w:rsidRPr="005F2E30">
              <w:rPr>
                <w:b/>
                <w:sz w:val="20"/>
                <w:szCs w:val="20"/>
              </w:rPr>
              <w:t xml:space="preserve"> </w:t>
            </w:r>
            <w:r w:rsidRPr="005F2E30">
              <w:rPr>
                <w:b/>
                <w:sz w:val="20"/>
                <w:szCs w:val="20"/>
              </w:rPr>
              <w:t>Tally</w:t>
            </w:r>
          </w:p>
        </w:tc>
      </w:tr>
      <w:tr w:rsidR="005F2E30" w14:paraId="1E06B18B" w14:textId="77777777" w:rsidTr="005F2E30">
        <w:tc>
          <w:tcPr>
            <w:tcW w:w="1530" w:type="dxa"/>
            <w:vAlign w:val="bottom"/>
          </w:tcPr>
          <w:p w14:paraId="38C015AB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Primary Review Committee</w:t>
            </w:r>
          </w:p>
        </w:tc>
        <w:sdt>
          <w:sdtPr>
            <w:id w:val="1883441809"/>
            <w:placeholder>
              <w:docPart w:val="355FC5F68EB84485836BD308944A9267"/>
            </w:placeholder>
            <w:showingPlcHdr/>
            <w:date w:fullDate="2011-05-11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10" w:type="dxa"/>
                <w:vAlign w:val="bottom"/>
              </w:tcPr>
              <w:p w14:paraId="3C0C0F92" w14:textId="77777777" w:rsidR="007933B0" w:rsidRPr="0088738F" w:rsidRDefault="00DB7D5F" w:rsidP="002D558D">
                <w:r w:rsidRPr="0088738F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1170" w:type="dxa"/>
            <w:vAlign w:val="bottom"/>
          </w:tcPr>
          <w:p w14:paraId="35BE34B3" w14:textId="77777777" w:rsidR="007933B0" w:rsidRPr="005F2E30" w:rsidRDefault="007933B0" w:rsidP="007933B0">
            <w:pPr>
              <w:rPr>
                <w:b/>
                <w:sz w:val="24"/>
                <w:szCs w:val="24"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5CF876A4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42EC5396" w14:textId="77777777" w:rsidR="007933B0" w:rsidRPr="00D619D3" w:rsidRDefault="007933B0" w:rsidP="00AF7A9B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  <w:vAlign w:val="bottom"/>
          </w:tcPr>
          <w:p w14:paraId="7F4F6B71" w14:textId="77777777" w:rsidR="007933B0" w:rsidRPr="005F2E30" w:rsidRDefault="007933B0" w:rsidP="007933B0">
            <w:pPr>
              <w:rPr>
                <w:b/>
                <w:sz w:val="24"/>
                <w:szCs w:val="24"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24D9D8F8" w14:textId="77777777" w:rsidR="007933B0" w:rsidRPr="00D619D3" w:rsidRDefault="00471DAB" w:rsidP="00191D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546572F1" w14:textId="77777777" w:rsidR="007933B0" w:rsidRPr="00D619D3" w:rsidRDefault="007933B0" w:rsidP="00AF7A9B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52F76104" w14:textId="77777777" w:rsidR="007933B0" w:rsidRPr="005F2E30" w:rsidRDefault="007933B0" w:rsidP="007933B0">
            <w:pPr>
              <w:rPr>
                <w:b/>
                <w:sz w:val="24"/>
                <w:szCs w:val="24"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7751ABA5" w14:textId="77777777" w:rsidR="007933B0" w:rsidRPr="00D619D3" w:rsidRDefault="007933B0" w:rsidP="00191D1A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  <w:vAlign w:val="bottom"/>
          </w:tcPr>
          <w:p w14:paraId="1332C6F0" w14:textId="77777777" w:rsidR="007933B0" w:rsidRPr="00D619D3" w:rsidRDefault="007933B0" w:rsidP="00AF7A9B">
            <w:pPr>
              <w:rPr>
                <w:sz w:val="24"/>
                <w:szCs w:val="24"/>
              </w:rPr>
            </w:pPr>
          </w:p>
        </w:tc>
      </w:tr>
      <w:tr w:rsidR="005F2E30" w14:paraId="6CEA80BD" w14:textId="77777777" w:rsidTr="005F2E30">
        <w:tc>
          <w:tcPr>
            <w:tcW w:w="1530" w:type="dxa"/>
            <w:vAlign w:val="bottom"/>
          </w:tcPr>
          <w:p w14:paraId="01D5D87F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Primary Review Administrator</w:t>
            </w:r>
          </w:p>
        </w:tc>
        <w:sdt>
          <w:sdtPr>
            <w:id w:val="-1469815455"/>
            <w:placeholder>
              <w:docPart w:val="EB474A76397B465792BC91A7AC0A8EAE"/>
            </w:placeholder>
            <w:showingPlcHdr/>
            <w:date w:fullDate="2011-04-15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10" w:type="dxa"/>
                <w:vAlign w:val="bottom"/>
              </w:tcPr>
              <w:p w14:paraId="03DF400E" w14:textId="77777777" w:rsidR="007933B0" w:rsidRPr="0088738F" w:rsidRDefault="0088738F" w:rsidP="0088738F">
                <w:r w:rsidRPr="0088738F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1170" w:type="dxa"/>
            <w:vAlign w:val="bottom"/>
          </w:tcPr>
          <w:p w14:paraId="26A90A3E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3DFABCFD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573103A6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080" w:type="dxa"/>
            <w:vAlign w:val="bottom"/>
          </w:tcPr>
          <w:p w14:paraId="0E65CF46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72CD6D58" w14:textId="77777777" w:rsidR="007933B0" w:rsidRPr="00D619D3" w:rsidRDefault="00471DAB" w:rsidP="00191D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4DE8BCA8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170" w:type="dxa"/>
            <w:vAlign w:val="bottom"/>
          </w:tcPr>
          <w:p w14:paraId="749A6440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6204E8AE" w14:textId="77777777" w:rsidR="007933B0" w:rsidRPr="00D619D3" w:rsidRDefault="007933B0" w:rsidP="00191D1A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  <w:vAlign w:val="bottom"/>
          </w:tcPr>
          <w:p w14:paraId="715F37BF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5F2E30" w14:paraId="423030FE" w14:textId="77777777" w:rsidTr="005F2E30">
        <w:tc>
          <w:tcPr>
            <w:tcW w:w="1530" w:type="dxa"/>
            <w:vAlign w:val="bottom"/>
          </w:tcPr>
          <w:p w14:paraId="7B59B14B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Intermediate Review Committee</w:t>
            </w:r>
          </w:p>
        </w:tc>
        <w:sdt>
          <w:sdtPr>
            <w:id w:val="618575215"/>
            <w:placeholder>
              <w:docPart w:val="4274BD5949074E5CA8C48C2047D52B5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10" w:type="dxa"/>
                <w:vAlign w:val="bottom"/>
              </w:tcPr>
              <w:p w14:paraId="3AF373F8" w14:textId="77777777" w:rsidR="007933B0" w:rsidRPr="0088738F" w:rsidRDefault="007933B0" w:rsidP="007933B0">
                <w:r w:rsidRPr="0088738F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1170" w:type="dxa"/>
            <w:vAlign w:val="bottom"/>
          </w:tcPr>
          <w:p w14:paraId="28B4D653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3C8EF0D7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52BA34E8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  <w:vAlign w:val="bottom"/>
          </w:tcPr>
          <w:p w14:paraId="4C8C8917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467404E8" w14:textId="77777777" w:rsidR="007933B0" w:rsidRPr="00D619D3" w:rsidRDefault="00471DAB" w:rsidP="00191D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6BED120B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00DA2111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4B334066" w14:textId="77777777" w:rsidR="007933B0" w:rsidRPr="00D619D3" w:rsidRDefault="007933B0" w:rsidP="00191D1A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  <w:vAlign w:val="bottom"/>
          </w:tcPr>
          <w:p w14:paraId="083A5DE1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</w:tr>
      <w:tr w:rsidR="005F2E30" w14:paraId="0647CAA1" w14:textId="77777777" w:rsidTr="005F2E30">
        <w:tc>
          <w:tcPr>
            <w:tcW w:w="1530" w:type="dxa"/>
            <w:vAlign w:val="bottom"/>
          </w:tcPr>
          <w:p w14:paraId="4DD45936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Intermediate Review Administrator</w:t>
            </w:r>
          </w:p>
        </w:tc>
        <w:sdt>
          <w:sdtPr>
            <w:id w:val="911049854"/>
            <w:placeholder>
              <w:docPart w:val="AA1711A8848A4FE5A33D2E8C00FF726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10" w:type="dxa"/>
                <w:vAlign w:val="bottom"/>
              </w:tcPr>
              <w:p w14:paraId="666F5DC2" w14:textId="77777777" w:rsidR="007933B0" w:rsidRPr="0088738F" w:rsidRDefault="007933B0" w:rsidP="007933B0">
                <w:r w:rsidRPr="0088738F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1170" w:type="dxa"/>
            <w:vAlign w:val="bottom"/>
          </w:tcPr>
          <w:p w14:paraId="596CBFF4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3C0CE3BC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558972F2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080" w:type="dxa"/>
            <w:vAlign w:val="bottom"/>
          </w:tcPr>
          <w:p w14:paraId="150B8AFA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76DF6339" w14:textId="77777777" w:rsidR="007933B0" w:rsidRPr="00D619D3" w:rsidRDefault="00471DAB" w:rsidP="00191D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72EE69B4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170" w:type="dxa"/>
            <w:vAlign w:val="bottom"/>
          </w:tcPr>
          <w:p w14:paraId="3F5A2317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0000F736" w14:textId="77777777" w:rsidR="007933B0" w:rsidRPr="00D619D3" w:rsidRDefault="007933B0" w:rsidP="00191D1A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  <w:vAlign w:val="bottom"/>
          </w:tcPr>
          <w:p w14:paraId="40187B87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5F2E30" w14:paraId="6295CDA3" w14:textId="77777777" w:rsidTr="005F2E30">
        <w:trPr>
          <w:trHeight w:val="503"/>
        </w:trPr>
        <w:tc>
          <w:tcPr>
            <w:tcW w:w="1530" w:type="dxa"/>
            <w:vAlign w:val="bottom"/>
          </w:tcPr>
          <w:p w14:paraId="0B354900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University Committee</w:t>
            </w:r>
          </w:p>
        </w:tc>
        <w:sdt>
          <w:sdtPr>
            <w:id w:val="-2036418974"/>
            <w:placeholder>
              <w:docPart w:val="23F68DA4519845D6B333E92221A170B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10" w:type="dxa"/>
                <w:vAlign w:val="bottom"/>
              </w:tcPr>
              <w:p w14:paraId="163E358E" w14:textId="77777777" w:rsidR="007933B0" w:rsidRPr="0088738F" w:rsidRDefault="007933B0" w:rsidP="007933B0">
                <w:r w:rsidRPr="0088738F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1170" w:type="dxa"/>
            <w:vAlign w:val="bottom"/>
          </w:tcPr>
          <w:p w14:paraId="6B995709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74ACD4ED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25716E3A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  <w:tc>
          <w:tcPr>
            <w:tcW w:w="1080" w:type="dxa"/>
            <w:vAlign w:val="bottom"/>
          </w:tcPr>
          <w:p w14:paraId="0B9E70BA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58575840" w14:textId="77777777" w:rsidR="007933B0" w:rsidRPr="00D619D3" w:rsidRDefault="00471DAB" w:rsidP="00191D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29E1706F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  <w:vAlign w:val="bottom"/>
          </w:tcPr>
          <w:p w14:paraId="48A31C5A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34839438" w14:textId="77777777" w:rsidR="007933B0" w:rsidRPr="00D619D3" w:rsidRDefault="007933B0" w:rsidP="00191D1A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  <w:vAlign w:val="bottom"/>
          </w:tcPr>
          <w:p w14:paraId="36D9F4EC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</w:tr>
      <w:tr w:rsidR="005F2E30" w14:paraId="56F565A2" w14:textId="77777777" w:rsidTr="005F2E30">
        <w:trPr>
          <w:trHeight w:val="512"/>
        </w:trPr>
        <w:tc>
          <w:tcPr>
            <w:tcW w:w="1530" w:type="dxa"/>
            <w:vAlign w:val="bottom"/>
          </w:tcPr>
          <w:p w14:paraId="27FEC021" w14:textId="77777777" w:rsidR="007933B0" w:rsidRPr="005F2E30" w:rsidRDefault="007933B0" w:rsidP="007933B0">
            <w:pPr>
              <w:rPr>
                <w:b/>
                <w:sz w:val="20"/>
                <w:szCs w:val="20"/>
              </w:rPr>
            </w:pPr>
            <w:r w:rsidRPr="005F2E30">
              <w:rPr>
                <w:b/>
                <w:sz w:val="20"/>
                <w:szCs w:val="20"/>
              </w:rPr>
              <w:t>Provost</w:t>
            </w:r>
          </w:p>
        </w:tc>
        <w:sdt>
          <w:sdtPr>
            <w:id w:val="1767656021"/>
            <w:placeholder>
              <w:docPart w:val="23F68DA4519845D6B333E92221A170BD"/>
            </w:placeholder>
            <w:showingPlcHdr/>
            <w:date w:fullDate="2011-04-08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710" w:type="dxa"/>
                <w:vAlign w:val="bottom"/>
              </w:tcPr>
              <w:p w14:paraId="731D8AA0" w14:textId="77777777" w:rsidR="007933B0" w:rsidRPr="0088738F" w:rsidRDefault="00E85980" w:rsidP="007933B0">
                <w:r w:rsidRPr="0088738F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1170" w:type="dxa"/>
            <w:vAlign w:val="bottom"/>
          </w:tcPr>
          <w:p w14:paraId="4F5C17C2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Retain</w:t>
            </w:r>
          </w:p>
        </w:tc>
        <w:tc>
          <w:tcPr>
            <w:tcW w:w="990" w:type="dxa"/>
            <w:vAlign w:val="bottom"/>
          </w:tcPr>
          <w:p w14:paraId="1B083C3B" w14:textId="77777777" w:rsidR="007933B0" w:rsidRPr="00D619D3" w:rsidRDefault="00471DAB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25FB533D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080" w:type="dxa"/>
            <w:vAlign w:val="bottom"/>
          </w:tcPr>
          <w:p w14:paraId="35B520A7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Tenure</w:t>
            </w:r>
          </w:p>
        </w:tc>
        <w:tc>
          <w:tcPr>
            <w:tcW w:w="1530" w:type="dxa"/>
            <w:vAlign w:val="bottom"/>
          </w:tcPr>
          <w:p w14:paraId="00B28A2D" w14:textId="77777777" w:rsidR="007933B0" w:rsidRPr="00D619D3" w:rsidRDefault="00471DAB" w:rsidP="00471D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bottom"/>
          </w:tcPr>
          <w:p w14:paraId="5C6B9C37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170" w:type="dxa"/>
            <w:vAlign w:val="bottom"/>
          </w:tcPr>
          <w:p w14:paraId="2754C8D8" w14:textId="77777777" w:rsidR="007933B0" w:rsidRPr="005F2E30" w:rsidRDefault="007933B0" w:rsidP="007933B0">
            <w:pPr>
              <w:rPr>
                <w:b/>
              </w:rPr>
            </w:pPr>
            <w:r w:rsidRPr="005F2E30">
              <w:rPr>
                <w:b/>
                <w:sz w:val="24"/>
                <w:szCs w:val="24"/>
              </w:rPr>
              <w:t>Promote</w:t>
            </w:r>
          </w:p>
        </w:tc>
        <w:tc>
          <w:tcPr>
            <w:tcW w:w="990" w:type="dxa"/>
            <w:vAlign w:val="bottom"/>
          </w:tcPr>
          <w:p w14:paraId="7AA9C3C2" w14:textId="77777777" w:rsidR="007933B0" w:rsidRPr="00D619D3" w:rsidRDefault="007933B0" w:rsidP="007933B0">
            <w:pPr>
              <w:rPr>
                <w:sz w:val="24"/>
                <w:szCs w:val="24"/>
              </w:rPr>
            </w:pPr>
          </w:p>
        </w:tc>
        <w:tc>
          <w:tcPr>
            <w:tcW w:w="1530" w:type="dxa"/>
            <w:vAlign w:val="bottom"/>
          </w:tcPr>
          <w:p w14:paraId="5DC7D9A5" w14:textId="77777777" w:rsidR="007933B0" w:rsidRPr="00D619D3" w:rsidRDefault="007933B0" w:rsidP="007933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</w:tbl>
    <w:p w14:paraId="488A1A7F" w14:textId="05AC3B3D" w:rsidR="00A01899" w:rsidRPr="00A01899" w:rsidRDefault="00A01899" w:rsidP="000A37F1">
      <w:pPr>
        <w:rPr>
          <w:sz w:val="16"/>
          <w:szCs w:val="16"/>
        </w:rPr>
      </w:pPr>
    </w:p>
    <w:sectPr w:rsidR="00A01899" w:rsidRPr="00A01899" w:rsidSect="00E2703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7IwMjQ2NbU0sjBV0lEKTi0uzszPAykwqgUAaAvdFiwAAAA="/>
  </w:docVars>
  <w:rsids>
    <w:rsidRoot w:val="0050216C"/>
    <w:rsid w:val="00083D77"/>
    <w:rsid w:val="000A37F1"/>
    <w:rsid w:val="00117D82"/>
    <w:rsid w:val="00160A03"/>
    <w:rsid w:val="001A114C"/>
    <w:rsid w:val="001B55CA"/>
    <w:rsid w:val="002D558D"/>
    <w:rsid w:val="003B285F"/>
    <w:rsid w:val="003F32E2"/>
    <w:rsid w:val="00471DAB"/>
    <w:rsid w:val="0048398A"/>
    <w:rsid w:val="00497403"/>
    <w:rsid w:val="004D4B0E"/>
    <w:rsid w:val="0050216C"/>
    <w:rsid w:val="00514B30"/>
    <w:rsid w:val="00525AEC"/>
    <w:rsid w:val="005F16B6"/>
    <w:rsid w:val="005F2E30"/>
    <w:rsid w:val="006052C3"/>
    <w:rsid w:val="007933B0"/>
    <w:rsid w:val="007F1729"/>
    <w:rsid w:val="008869FE"/>
    <w:rsid w:val="0088738F"/>
    <w:rsid w:val="009B27B3"/>
    <w:rsid w:val="00A01899"/>
    <w:rsid w:val="00A42F95"/>
    <w:rsid w:val="00AF7A9B"/>
    <w:rsid w:val="00B3620A"/>
    <w:rsid w:val="00C01383"/>
    <w:rsid w:val="00D619D3"/>
    <w:rsid w:val="00DB7D5F"/>
    <w:rsid w:val="00E27032"/>
    <w:rsid w:val="00E85980"/>
    <w:rsid w:val="00F06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EF3C3"/>
  <w15:docId w15:val="{A135BC26-50D2-4949-A8D2-3F5170DE3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D4B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25A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74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40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933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55FC5F68EB84485836BD308944A9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112B-EBA1-43D3-84CE-B718F5879AF9}"/>
      </w:docPartPr>
      <w:docPartBody>
        <w:p w:rsidR="00C46308" w:rsidRDefault="00C46308" w:rsidP="00C46308">
          <w:pPr>
            <w:pStyle w:val="355FC5F68EB84485836BD308944A92672"/>
          </w:pPr>
          <w:r w:rsidRPr="0088738F">
            <w:rPr>
              <w:rStyle w:val="PlaceholderText"/>
            </w:rPr>
            <w:t>Click here to enter a date.</w:t>
          </w:r>
        </w:p>
      </w:docPartBody>
    </w:docPart>
    <w:docPart>
      <w:docPartPr>
        <w:name w:val="EB474A76397B465792BC91A7AC0A8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FD490-7DFD-40FE-94A4-D58991F762CB}"/>
      </w:docPartPr>
      <w:docPartBody>
        <w:p w:rsidR="00C46308" w:rsidRDefault="00C46308" w:rsidP="00C46308">
          <w:pPr>
            <w:pStyle w:val="EB474A76397B465792BC91A7AC0A8EAE2"/>
          </w:pPr>
          <w:r w:rsidRPr="0088738F">
            <w:rPr>
              <w:rStyle w:val="PlaceholderText"/>
            </w:rPr>
            <w:t>Click here to enter a date.</w:t>
          </w:r>
        </w:p>
      </w:docPartBody>
    </w:docPart>
    <w:docPart>
      <w:docPartPr>
        <w:name w:val="4274BD5949074E5CA8C48C2047D52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FC10B-FA94-4693-BDD7-D1B61666483E}"/>
      </w:docPartPr>
      <w:docPartBody>
        <w:p w:rsidR="00C46308" w:rsidRDefault="00C46308" w:rsidP="00C46308">
          <w:pPr>
            <w:pStyle w:val="4274BD5949074E5CA8C48C2047D52B5D2"/>
          </w:pPr>
          <w:r w:rsidRPr="0088738F">
            <w:rPr>
              <w:rStyle w:val="PlaceholderText"/>
            </w:rPr>
            <w:t>Click here to enter a date.</w:t>
          </w:r>
        </w:p>
      </w:docPartBody>
    </w:docPart>
    <w:docPart>
      <w:docPartPr>
        <w:name w:val="AA1711A8848A4FE5A33D2E8C00FF7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13D24-0411-4EFE-95D9-4D9C1422A2EB}"/>
      </w:docPartPr>
      <w:docPartBody>
        <w:p w:rsidR="00C46308" w:rsidRDefault="00C46308" w:rsidP="00C46308">
          <w:pPr>
            <w:pStyle w:val="AA1711A8848A4FE5A33D2E8C00FF72662"/>
          </w:pPr>
          <w:r w:rsidRPr="0088738F">
            <w:rPr>
              <w:rStyle w:val="PlaceholderText"/>
            </w:rPr>
            <w:t>Click here to enter a date.</w:t>
          </w:r>
        </w:p>
      </w:docPartBody>
    </w:docPart>
    <w:docPart>
      <w:docPartPr>
        <w:name w:val="23F68DA4519845D6B333E92221A17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AAD0A-E2BE-443D-BA5B-2E6C82E15638}"/>
      </w:docPartPr>
      <w:docPartBody>
        <w:p w:rsidR="00C46308" w:rsidRDefault="00C46308" w:rsidP="00C46308">
          <w:pPr>
            <w:pStyle w:val="23F68DA4519845D6B333E92221A170BD2"/>
          </w:pPr>
          <w:r w:rsidRPr="0088738F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1F29"/>
    <w:rsid w:val="000512EB"/>
    <w:rsid w:val="005D0DFF"/>
    <w:rsid w:val="007B7BEA"/>
    <w:rsid w:val="008B1F29"/>
    <w:rsid w:val="009E4E92"/>
    <w:rsid w:val="00C46308"/>
    <w:rsid w:val="00C5452F"/>
    <w:rsid w:val="00C925AA"/>
    <w:rsid w:val="00CF3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463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6308"/>
    <w:rPr>
      <w:color w:val="808080"/>
    </w:rPr>
  </w:style>
  <w:style w:type="paragraph" w:customStyle="1" w:styleId="FED8EAE0FBF645D89C444DA05A18FC2F">
    <w:name w:val="FED8EAE0FBF645D89C444DA05A18FC2F"/>
    <w:rsid w:val="008B1F29"/>
  </w:style>
  <w:style w:type="paragraph" w:customStyle="1" w:styleId="AE8D40D9FADB4652AFACD1F31DF0BC93">
    <w:name w:val="AE8D40D9FADB4652AFACD1F31DF0BC93"/>
    <w:rsid w:val="008B1F29"/>
  </w:style>
  <w:style w:type="paragraph" w:customStyle="1" w:styleId="5E476C0A5708457396495028E3517AB1">
    <w:name w:val="5E476C0A5708457396495028E3517AB1"/>
    <w:rsid w:val="008B1F29"/>
  </w:style>
  <w:style w:type="paragraph" w:customStyle="1" w:styleId="87DA3925CF6A461D9074AA2989BE6C13">
    <w:name w:val="87DA3925CF6A461D9074AA2989BE6C13"/>
    <w:rsid w:val="008B1F29"/>
  </w:style>
  <w:style w:type="paragraph" w:customStyle="1" w:styleId="7477C0D32EEE45B3BF5EBC66489EB522">
    <w:name w:val="7477C0D32EEE45B3BF5EBC66489EB522"/>
    <w:rsid w:val="008B1F29"/>
  </w:style>
  <w:style w:type="paragraph" w:customStyle="1" w:styleId="355FC5F68EB84485836BD308944A9267">
    <w:name w:val="355FC5F68EB84485836BD308944A9267"/>
    <w:rsid w:val="008B1F29"/>
  </w:style>
  <w:style w:type="paragraph" w:customStyle="1" w:styleId="A1F0B9BE668E46A590A262D8294C4A85">
    <w:name w:val="A1F0B9BE668E46A590A262D8294C4A85"/>
    <w:rsid w:val="008B1F29"/>
  </w:style>
  <w:style w:type="paragraph" w:customStyle="1" w:styleId="03A3CDCD8C8E41F1B3A51C588305F90C">
    <w:name w:val="03A3CDCD8C8E41F1B3A51C588305F90C"/>
    <w:rsid w:val="008B1F29"/>
  </w:style>
  <w:style w:type="paragraph" w:customStyle="1" w:styleId="581E15249E67487E8489CBD97368E58E">
    <w:name w:val="581E15249E67487E8489CBD97368E58E"/>
    <w:rsid w:val="008B1F29"/>
  </w:style>
  <w:style w:type="paragraph" w:customStyle="1" w:styleId="AC62858C079E4F989A5ABB811FF9EAF3">
    <w:name w:val="AC62858C079E4F989A5ABB811FF9EAF3"/>
    <w:rsid w:val="008B1F29"/>
  </w:style>
  <w:style w:type="paragraph" w:customStyle="1" w:styleId="EB474A76397B465792BC91A7AC0A8EAE">
    <w:name w:val="EB474A76397B465792BC91A7AC0A8EAE"/>
    <w:rsid w:val="008B1F29"/>
  </w:style>
  <w:style w:type="paragraph" w:customStyle="1" w:styleId="A71306724F8A4FCD825196EC60CA2AEB">
    <w:name w:val="A71306724F8A4FCD825196EC60CA2AEB"/>
    <w:rsid w:val="008B1F29"/>
  </w:style>
  <w:style w:type="paragraph" w:customStyle="1" w:styleId="BFDD96C4343E41469AED02E3D1635F13">
    <w:name w:val="BFDD96C4343E41469AED02E3D1635F13"/>
    <w:rsid w:val="008B1F29"/>
  </w:style>
  <w:style w:type="paragraph" w:customStyle="1" w:styleId="BB5BEECE6FE84BA88E4E138C9DCD1CEC">
    <w:name w:val="BB5BEECE6FE84BA88E4E138C9DCD1CEC"/>
    <w:rsid w:val="008B1F29"/>
  </w:style>
  <w:style w:type="paragraph" w:customStyle="1" w:styleId="4274BD5949074E5CA8C48C2047D52B5D">
    <w:name w:val="4274BD5949074E5CA8C48C2047D52B5D"/>
    <w:rsid w:val="008B1F29"/>
  </w:style>
  <w:style w:type="paragraph" w:customStyle="1" w:styleId="B364AD1006CB445F84414D27290DEA4F">
    <w:name w:val="B364AD1006CB445F84414D27290DEA4F"/>
    <w:rsid w:val="008B1F29"/>
  </w:style>
  <w:style w:type="paragraph" w:customStyle="1" w:styleId="E34E5156AA9D428EADBF0355001FA7A6">
    <w:name w:val="E34E5156AA9D428EADBF0355001FA7A6"/>
    <w:rsid w:val="008B1F29"/>
  </w:style>
  <w:style w:type="paragraph" w:customStyle="1" w:styleId="AA1711A8848A4FE5A33D2E8C00FF7266">
    <w:name w:val="AA1711A8848A4FE5A33D2E8C00FF7266"/>
    <w:rsid w:val="008B1F29"/>
  </w:style>
  <w:style w:type="paragraph" w:customStyle="1" w:styleId="7FA0C2B99595494A90AC0BD5F258008A">
    <w:name w:val="7FA0C2B99595494A90AC0BD5F258008A"/>
    <w:rsid w:val="008B1F29"/>
  </w:style>
  <w:style w:type="paragraph" w:customStyle="1" w:styleId="23F68DA4519845D6B333E92221A170BD">
    <w:name w:val="23F68DA4519845D6B333E92221A170BD"/>
    <w:rsid w:val="008B1F29"/>
  </w:style>
  <w:style w:type="paragraph" w:customStyle="1" w:styleId="355FC5F68EB84485836BD308944A92671">
    <w:name w:val="355FC5F68EB84485836BD308944A92671"/>
    <w:rsid w:val="008B1F29"/>
    <w:pPr>
      <w:spacing w:after="0" w:line="240" w:lineRule="auto"/>
    </w:pPr>
    <w:rPr>
      <w:rFonts w:eastAsiaTheme="minorHAnsi"/>
    </w:rPr>
  </w:style>
  <w:style w:type="paragraph" w:customStyle="1" w:styleId="EB474A76397B465792BC91A7AC0A8EAE1">
    <w:name w:val="EB474A76397B465792BC91A7AC0A8EAE1"/>
    <w:rsid w:val="008B1F29"/>
    <w:pPr>
      <w:spacing w:after="0" w:line="240" w:lineRule="auto"/>
    </w:pPr>
    <w:rPr>
      <w:rFonts w:eastAsiaTheme="minorHAnsi"/>
    </w:rPr>
  </w:style>
  <w:style w:type="paragraph" w:customStyle="1" w:styleId="4274BD5949074E5CA8C48C2047D52B5D1">
    <w:name w:val="4274BD5949074E5CA8C48C2047D52B5D1"/>
    <w:rsid w:val="008B1F29"/>
    <w:pPr>
      <w:spacing w:after="0" w:line="240" w:lineRule="auto"/>
    </w:pPr>
    <w:rPr>
      <w:rFonts w:eastAsiaTheme="minorHAnsi"/>
    </w:rPr>
  </w:style>
  <w:style w:type="paragraph" w:customStyle="1" w:styleId="AA1711A8848A4FE5A33D2E8C00FF72661">
    <w:name w:val="AA1711A8848A4FE5A33D2E8C00FF72661"/>
    <w:rsid w:val="008B1F29"/>
    <w:pPr>
      <w:spacing w:after="0" w:line="240" w:lineRule="auto"/>
    </w:pPr>
    <w:rPr>
      <w:rFonts w:eastAsiaTheme="minorHAnsi"/>
    </w:rPr>
  </w:style>
  <w:style w:type="paragraph" w:customStyle="1" w:styleId="23F68DA4519845D6B333E92221A170BD1">
    <w:name w:val="23F68DA4519845D6B333E92221A170BD1"/>
    <w:rsid w:val="008B1F29"/>
    <w:pPr>
      <w:spacing w:after="0" w:line="240" w:lineRule="auto"/>
    </w:pPr>
    <w:rPr>
      <w:rFonts w:eastAsiaTheme="minorHAnsi"/>
    </w:rPr>
  </w:style>
  <w:style w:type="paragraph" w:customStyle="1" w:styleId="355FC5F68EB84485836BD308944A92672">
    <w:name w:val="355FC5F68EB84485836BD308944A92672"/>
    <w:rsid w:val="00C46308"/>
    <w:pPr>
      <w:spacing w:after="0" w:line="240" w:lineRule="auto"/>
    </w:pPr>
    <w:rPr>
      <w:rFonts w:eastAsiaTheme="minorHAnsi"/>
    </w:rPr>
  </w:style>
  <w:style w:type="paragraph" w:customStyle="1" w:styleId="EB474A76397B465792BC91A7AC0A8EAE2">
    <w:name w:val="EB474A76397B465792BC91A7AC0A8EAE2"/>
    <w:rsid w:val="00C46308"/>
    <w:pPr>
      <w:spacing w:after="0" w:line="240" w:lineRule="auto"/>
    </w:pPr>
    <w:rPr>
      <w:rFonts w:eastAsiaTheme="minorHAnsi"/>
    </w:rPr>
  </w:style>
  <w:style w:type="paragraph" w:customStyle="1" w:styleId="4274BD5949074E5CA8C48C2047D52B5D2">
    <w:name w:val="4274BD5949074E5CA8C48C2047D52B5D2"/>
    <w:rsid w:val="00C46308"/>
    <w:pPr>
      <w:spacing w:after="0" w:line="240" w:lineRule="auto"/>
    </w:pPr>
    <w:rPr>
      <w:rFonts w:eastAsiaTheme="minorHAnsi"/>
    </w:rPr>
  </w:style>
  <w:style w:type="paragraph" w:customStyle="1" w:styleId="AA1711A8848A4FE5A33D2E8C00FF72662">
    <w:name w:val="AA1711A8848A4FE5A33D2E8C00FF72662"/>
    <w:rsid w:val="00C46308"/>
    <w:pPr>
      <w:spacing w:after="0" w:line="240" w:lineRule="auto"/>
    </w:pPr>
    <w:rPr>
      <w:rFonts w:eastAsiaTheme="minorHAnsi"/>
    </w:rPr>
  </w:style>
  <w:style w:type="paragraph" w:customStyle="1" w:styleId="23F68DA4519845D6B333E92221A170BD2">
    <w:name w:val="23F68DA4519845D6B333E92221A170BD2"/>
    <w:rsid w:val="00C46308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DE05D0-5007-4A6D-8D45-CF9C67921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ck, Diane</dc:creator>
  <cp:lastModifiedBy>Heard, Julia</cp:lastModifiedBy>
  <cp:revision>2</cp:revision>
  <cp:lastPrinted>2011-05-02T20:31:00Z</cp:lastPrinted>
  <dcterms:created xsi:type="dcterms:W3CDTF">2020-06-04T02:53:00Z</dcterms:created>
  <dcterms:modified xsi:type="dcterms:W3CDTF">2020-06-04T02:53:00Z</dcterms:modified>
</cp:coreProperties>
</file>